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566CB4"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line, can you find the public key of three famous people, and view their key details, and can you discover some of the details of their keys (eg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ASCII Armored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r w:rsidR="00BC6655">
        <w:rPr>
          <w:rStyle w:val="Hyperlink"/>
          <w:lang w:eastAsia="en-US"/>
        </w:rPr>
        <w:t>mykey</w:t>
      </w:r>
      <w:r>
        <w:rPr>
          <w:rStyle w:val="Hyperlink"/>
          <w:lang w:eastAsia="en-US"/>
        </w:rPr>
        <w:t>.asc,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bookmarkStart w:id="0" w:name="_GoBack"/>
      <w:bookmarkEnd w:id="0"/>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r w:rsidRPr="000E54BA">
        <w:rPr>
          <w:rStyle w:val="Hyperlink"/>
          <w:rFonts w:ascii="Lucida Console" w:hAnsi="Lucida Console"/>
          <w:sz w:val="20"/>
          <w:szCs w:val="20"/>
          <w:lang w:eastAsia="en-US"/>
        </w:rPr>
        <w:t>gpg mykey.asc</w:t>
      </w:r>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PublicKey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Util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DER = b64decode(privatekey)</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s = RSA.importKey(keyDER)</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msg = keys.decrypt(b64decode(msg))</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msg</w:t>
      </w: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39B01BD3" w:rsidR="00E948EA" w:rsidRDefault="00E948EA" w:rsidP="002D12A1">
      <w:r>
        <w:t>Note: You may have to install Pycrypto if this example, to do so apply the following command:</w:t>
      </w:r>
    </w:p>
    <w:p w14:paraId="34283296" w14:textId="05298288" w:rsidR="00E948EA" w:rsidRDefault="00E948EA" w:rsidP="002D12A1"/>
    <w:p w14:paraId="24814D4F" w14:textId="166575E3" w:rsidR="00E948EA" w:rsidRPr="00E948EA" w:rsidRDefault="00E948EA" w:rsidP="002D12A1">
      <w:pPr>
        <w:rPr>
          <w:rFonts w:ascii="Lucida Console" w:hAnsi="Lucida Console"/>
          <w:b/>
          <w:bCs/>
        </w:rPr>
      </w:pPr>
      <w:r w:rsidRPr="00E948EA">
        <w:rPr>
          <w:rFonts w:ascii="Lucida Console" w:hAnsi="Lucida Console"/>
          <w:b/>
          <w:bCs/>
        </w:rPr>
        <w:t>pip install pycrypto</w:t>
      </w:r>
    </w:p>
    <w:p w14:paraId="1D2234AB" w14:textId="77777777" w:rsidR="00E948EA" w:rsidRDefault="00E948EA"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ssh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r w:rsidRPr="00F37943">
        <w:rPr>
          <w:rStyle w:val="Hyperlink"/>
          <w:rFonts w:ascii="Lucida Console" w:hAnsi="Lucida Console"/>
          <w:sz w:val="16"/>
          <w:szCs w:val="16"/>
        </w:rPr>
        <w:t>ssh-rsa AAAAB3NzaC1yc2EAAAADAQABAAABAQDLrriuNYTyWuC1IW7H6yea3hMV+rm029m2f6IddtlImHrOXjNwYyt4Elkkc7AzOy899C3gpx0kJK45k/CLbPnrHvkLvtQ0AbzWEQpOKxI+tW06PcqJNmTB8ITRLqIFQ++ZanjHWMw2Odew/514y1dQ8dccCOuzeGhL2Lq9dtfhSxx+1cBLcyoSh/lQcs1HpXtpwU8JMxWJl409RQOVn3gOusp/P/0R8mz/RWkmsFsyDRLgQK+xtQxbpbo</w:t>
      </w:r>
      <w:r w:rsidRPr="00F37943">
        <w:rPr>
          <w:rStyle w:val="Hyperlink"/>
          <w:rFonts w:ascii="Lucida Console" w:hAnsi="Lucida Console"/>
          <w:sz w:val="16"/>
          <w:szCs w:val="16"/>
        </w:rPr>
        <w:lastRenderedPageBreak/>
        <w:t xml:space="preserve">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On your Ubuntu instance setup your new keys for ssh:</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Now create a Github account and upload your public key 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lastRenderedPageBreak/>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r w:rsidRPr="00D957FD">
              <w:rPr>
                <w:sz w:val="16"/>
                <w:szCs w:val="16"/>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r w:rsidRPr="00D957FD">
              <w:rPr>
                <w:noProof/>
                <w:sz w:val="16"/>
                <w:szCs w:val="16"/>
              </w:rPr>
              <w:t>inkey</w:t>
            </w:r>
            <w:r w:rsidRPr="00D957FD">
              <w:rPr>
                <w:sz w:val="16"/>
                <w:szCs w:val="16"/>
              </w:rPr>
              <w:t xml:space="preserve"> private.</w:t>
            </w:r>
            <w:r w:rsidRPr="00D957FD">
              <w:rPr>
                <w:noProof/>
                <w:sz w:val="16"/>
                <w:szCs w:val="16"/>
              </w:rPr>
              <w:t>pem</w:t>
            </w:r>
            <w:r w:rsidRPr="00D957FD">
              <w:rPr>
                <w:sz w:val="16"/>
                <w:szCs w:val="16"/>
              </w:rPr>
              <w:t xml:space="preserve"> -in file.bin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What can you observe between these two commands for differing output formats:</w:t>
            </w:r>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openssl rsautl -encrypt -inkey public.pem -pubin -in myfile.txt -out file.bin</w:t>
            </w:r>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cat file.bin</w:t>
            </w:r>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r w:rsidRPr="00FF21D1">
              <w:rPr>
                <w:rFonts w:ascii="Lucida Console" w:hAnsi="Lucida Console"/>
                <w:sz w:val="16"/>
                <w:szCs w:val="16"/>
                <w:lang w:val="en-US" w:eastAsia="en-US"/>
              </w:rPr>
              <w:t>openssl rsautl -encrypt -inkey public.pem -pubin -in myfile.txt -out file.bin -hexdump</w:t>
            </w:r>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cat file.bin</w:t>
            </w:r>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What can you observe in the different of the output files:</w:t>
            </w:r>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xml:space="preserve">), </w:t>
      </w:r>
      <w:r>
        <w:rPr>
          <w:lang w:eastAsia="en-US"/>
        </w:rPr>
        <w:lastRenderedPageBreak/>
        <w:t>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566CB4"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pyelliptic</w:t>
      </w:r>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ecretkey="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alice = pyelliptic.ECC()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ob = pyelliptic.ECC()</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bob.get_privkey().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bob.get_pubkey().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alice.get_privkey().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alice.get_pubkey().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iphertext = alice.encrypt(test, bob.get_pubkey())</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ciphertext.encode('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bob.decryp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bob.sign("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pyelliptic.ECC(pubkey=bob.get_pubkey()).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r w:rsidRPr="006C6F3E">
        <w:rPr>
          <w:rStyle w:val="Hyperlink"/>
          <w:i/>
          <w:lang w:eastAsia="en-US"/>
        </w:rPr>
        <w:t>x</w:t>
      </w:r>
      <w:r>
        <w:rPr>
          <w:rStyle w:val="Hyperlink"/>
          <w:lang w:eastAsia="en-US"/>
        </w:rPr>
        <w:t>,</w:t>
      </w:r>
      <w:r w:rsidRPr="006C6F3E">
        <w:rPr>
          <w:rStyle w:val="Hyperlink"/>
          <w:i/>
          <w:lang w:eastAsia="en-US"/>
        </w:rPr>
        <w:t>y</w:t>
      </w:r>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566CB4" w:rsidP="004E620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ecdsa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k = SigningKey.generat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k = sk.get_verifying_key()</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sk.sign(msg)</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msg</w:t>
      </w:r>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t",cur.name</w:t>
      </w:r>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vk.verify(signature, msg)</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import rsa</w:t>
      </w:r>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bob_pub, bob_priv) = rsa.newkeys(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rsa.encryp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bob_pub)</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message = rsa.decryp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bob_priv)</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message.decode('utf8'))</w:t>
      </w:r>
    </w:p>
    <w:p w14:paraId="4B1D594D" w14:textId="77777777" w:rsidR="000271E1" w:rsidRDefault="000271E1" w:rsidP="000271E1"/>
    <w:p w14:paraId="3FF7C2B4" w14:textId="77777777" w:rsidR="000271E1" w:rsidRDefault="000271E1" w:rsidP="000271E1">
      <w:r>
        <w:t>Remember to install “rsa” with “pip install rsa”.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print bob_pub</w:t>
      </w:r>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print bob_priv</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Can you identify what each of the elements of the public key (e,N), the private key (d,N), and the two prim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When you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566CB4"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FCF3724"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for d in range(1,</w:t>
      </w:r>
      <w:r w:rsidR="0077544B">
        <w:rPr>
          <w:rFonts w:ascii="Lucida Console" w:hAnsi="Lucida Console"/>
          <w:sz w:val="16"/>
          <w:szCs w:val="16"/>
          <w:lang w:val="en-US" w:eastAsia="en-US"/>
        </w:rPr>
        <w:t>N</w:t>
      </w:r>
      <w:r w:rsidRPr="00F37943">
        <w:rPr>
          <w:rFonts w:ascii="Lucida Console" w:hAnsi="Lucida Console"/>
          <w:sz w:val="16"/>
          <w:szCs w:val="16"/>
          <w:lang w:val="en-US" w:eastAsia="en-US"/>
        </w:rPr>
        <w:t>):</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e,N</w:t>
      </w:r>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d,N</w:t>
      </w:r>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566CB4"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from Crypto.PublicKey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key = RSA.generate(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binPrivKey = key.exportKey('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binPubKey =  key.publickey().exportKey('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lastRenderedPageBreak/>
        <w:t>print binPrivKey</w:t>
      </w:r>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print binPubKey</w:t>
      </w:r>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r w:rsidR="00BA20E4" w:rsidRPr="00BA20E4">
        <w:rPr>
          <w:b/>
          <w:bCs/>
          <w:lang w:eastAsia="en-US"/>
        </w:rPr>
        <w:t>gpg mykey.key</w:t>
      </w:r>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566CB4" w:rsidP="004E620E">
      <w:pPr>
        <w:spacing w:before="100" w:beforeAutospacing="1" w:after="100" w:afterAutospacing="1"/>
        <w:rPr>
          <w:rStyle w:val="Hyperlink"/>
        </w:rPr>
      </w:pPr>
      <w:hyperlink r:id="rId15"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Note: to add opengpg,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r w:rsidRPr="007C7C34">
        <w:rPr>
          <w:rFonts w:ascii="Lucida Console" w:hAnsi="Lucida Console"/>
          <w:b/>
          <w:bCs/>
          <w:sz w:val="20"/>
          <w:szCs w:val="20"/>
        </w:rPr>
        <w:t>npm install openpgp</w:t>
      </w:r>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r w:rsidRPr="00646EC4">
        <w:rPr>
          <w:rFonts w:ascii="Lucida Console" w:hAnsi="Lucida Console"/>
          <w:b/>
          <w:sz w:val="20"/>
          <w:szCs w:val="20"/>
          <w:lang w:val="en-US" w:eastAsia="en-US"/>
        </w:rPr>
        <w:t>sudo apt-get install rng-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lastRenderedPageBreak/>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lastRenderedPageBreak/>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r>
              <w:t>)</w:t>
            </w:r>
            <w:r w:rsidR="00F207D1">
              <w:t>, and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r w:rsidRPr="0018268B">
        <w:rPr>
          <w:rFonts w:ascii="Lucida Console" w:hAnsi="Lucida Console"/>
          <w:sz w:val="20"/>
          <w:szCs w:val="20"/>
          <w:lang w:eastAsia="en-US"/>
        </w:rPr>
        <w:t>sudo add-apt-repository ppa:stefansundin/truecrypt</w:t>
      </w:r>
    </w:p>
    <w:p w14:paraId="376468D5" w14:textId="337CB439" w:rsidR="0018268B" w:rsidRPr="0018268B" w:rsidRDefault="0018268B" w:rsidP="0018268B">
      <w:pPr>
        <w:rPr>
          <w:rFonts w:ascii="Lucida Console" w:hAnsi="Lucida Console"/>
          <w:sz w:val="20"/>
          <w:szCs w:val="20"/>
          <w:lang w:eastAsia="en-US"/>
        </w:rPr>
      </w:pPr>
      <w:r w:rsidRPr="0018268B">
        <w:rPr>
          <w:rFonts w:ascii="Lucida Console" w:hAnsi="Lucida Console"/>
          <w:sz w:val="20"/>
          <w:szCs w:val="20"/>
          <w:lang w:eastAsia="en-US"/>
        </w:rPr>
        <w:t>sudo apt-get update</w:t>
      </w:r>
      <w:r w:rsidRPr="0018268B">
        <w:rPr>
          <w:rFonts w:ascii="Lucida Console" w:hAnsi="Lucida Console"/>
          <w:sz w:val="20"/>
          <w:szCs w:val="20"/>
          <w:lang w:eastAsia="en-US"/>
        </w:rPr>
        <w:br/>
        <w:t>sudo apt-get install 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toor)</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r w:rsidRPr="00DD76FE">
              <w:rPr>
                <w:b/>
                <w:bCs/>
              </w:rPr>
              <w:t>t</w:t>
            </w:r>
            <w:r w:rsidR="0018268B" w:rsidRPr="00DD76FE">
              <w:rPr>
                <w:b/>
                <w:bCs/>
              </w:rPr>
              <w:t>ruecrypt</w:t>
            </w:r>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Twofish:</w:t>
            </w:r>
          </w:p>
          <w:p w14:paraId="153BEBEE" w14:textId="77777777" w:rsidR="008F5F66" w:rsidRDefault="008F5F66" w:rsidP="00E417B8">
            <w:pPr>
              <w:jc w:val="both"/>
            </w:pPr>
            <w:r>
              <w:t>AES-Two-Seperent</w:t>
            </w:r>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Twofish-AES</w:t>
            </w:r>
          </w:p>
          <w:p w14:paraId="2F84243C" w14:textId="77777777" w:rsidR="008F5F66" w:rsidRDefault="008F5F66" w:rsidP="00E417B8">
            <w:pPr>
              <w:jc w:val="both"/>
            </w:pPr>
            <w:r>
              <w:t>Twofish:</w:t>
            </w:r>
          </w:p>
          <w:p w14:paraId="7B6EDA66" w14:textId="77777777" w:rsidR="008F5F66" w:rsidRDefault="008F5F66" w:rsidP="00E417B8">
            <w:pPr>
              <w:jc w:val="both"/>
            </w:pPr>
            <w:r>
              <w:t>Twofish-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566CB4"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r w:rsidRPr="0018268B">
              <w:rPr>
                <w:rStyle w:val="Hyperlink"/>
                <w:b/>
                <w:bCs/>
                <w:sz w:val="18"/>
                <w:szCs w:val="18"/>
              </w:rPr>
              <w:t xml:space="preserve">wget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566CB4"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Crypto.PublicKey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Crypto.Util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Crypto.Cipher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msg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len(sys.argv)&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msg=str(sys.argv[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key = RSA.generate(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binPrivKey = key.exportKey('PEM')</w:t>
      </w:r>
    </w:p>
    <w:p w14:paraId="5F7EA26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binPubKey =  key.publickey().exportKey('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inPrivKey</w:t>
      </w:r>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inPubKey</w:t>
      </w:r>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vKeyObj = RSA.importKey(binPrivKey)</w:t>
      </w:r>
    </w:p>
    <w:p w14:paraId="617722B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ubKeyObj =  RSA.importKey(binPubKey)</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pubKeyObj)</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text = cipher.encrypt(msg)</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privKeyObj)</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message = cipher.decryp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Message:",message</w:t>
      </w:r>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HYKIVROvMaTIGSa</w:t>
      </w:r>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1DFB5" w14:textId="77777777" w:rsidR="00566CB4" w:rsidRDefault="00566CB4" w:rsidP="00A84C9E">
      <w:r>
        <w:separator/>
      </w:r>
    </w:p>
  </w:endnote>
  <w:endnote w:type="continuationSeparator" w:id="0">
    <w:p w14:paraId="7D8391BF" w14:textId="77777777" w:rsidR="00566CB4" w:rsidRDefault="00566CB4"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80860" w14:textId="77777777" w:rsidR="00566CB4" w:rsidRDefault="00566CB4" w:rsidP="00A84C9E">
      <w:r>
        <w:separator/>
      </w:r>
    </w:p>
  </w:footnote>
  <w:footnote w:type="continuationSeparator" w:id="0">
    <w:p w14:paraId="5797D6B2" w14:textId="77777777" w:rsidR="00566CB4" w:rsidRDefault="00566CB4"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3005"/>
    <w:rsid w:val="007B1B4D"/>
    <w:rsid w:val="007B2D5A"/>
    <w:rsid w:val="007B777C"/>
    <w:rsid w:val="007C1B5B"/>
    <w:rsid w:val="007C2DC5"/>
    <w:rsid w:val="007C4627"/>
    <w:rsid w:val="007C6CBF"/>
    <w:rsid w:val="007C7A99"/>
    <w:rsid w:val="007C7C34"/>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600</Words>
  <Characters>2052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20-02-08T16:57:00Z</cp:lastPrinted>
  <dcterms:created xsi:type="dcterms:W3CDTF">2020-02-08T16:57:00Z</dcterms:created>
  <dcterms:modified xsi:type="dcterms:W3CDTF">2020-03-03T19:39:00Z</dcterms:modified>
</cp:coreProperties>
</file>